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Default Extension="png" ContentType="image/p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tbl>
      <w:tblPr>
        <w:tblW w:w="14540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575"/>
      </w:tblGrid>
      <w:tr w:rsidRPr="00F250B6" w:rsidR="00F250B6" w:rsidTr="097411A5" w14:paraId="4B0AE9A2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FAC37BE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F250B6" w:rsidR="00F250B6" w:rsidP="00F250B6" w:rsidRDefault="006F7E32" w14:paraId="2CE33091" w14:textId="185313A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22CAFB87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8058" w:type="dxa"/>
            <w:gridSpan w:val="6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97411A5" w:rsidRDefault="00ED4438" w14:paraId="60201D24" w14:textId="2949CF1A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097411A5" w:rsidR="133AABE5">
              <w:rPr>
                <w:rFonts w:eastAsia="Times New Roman" w:cs="Calibri" w:cstheme="minorAscii"/>
                <w:lang w:eastAsia="en-GB"/>
              </w:rPr>
              <w:t xml:space="preserve">When we reprint labels after discarding </w:t>
            </w:r>
            <w:r w:rsidRPr="097411A5" w:rsidR="133AABE5">
              <w:rPr>
                <w:rFonts w:eastAsia="Times New Roman" w:cs="Calibri" w:cstheme="minorAscii"/>
                <w:lang w:eastAsia="en-GB"/>
              </w:rPr>
              <w:t>previous</w:t>
            </w:r>
            <w:r w:rsidRPr="097411A5" w:rsidR="133AABE5">
              <w:rPr>
                <w:rFonts w:eastAsia="Times New Roman" w:cs="Calibri" w:cstheme="minorAscii"/>
                <w:lang w:eastAsia="en-GB"/>
              </w:rPr>
              <w:t xml:space="preserve"> sample </w:t>
            </w:r>
            <w:r w:rsidRPr="097411A5" w:rsidR="51CA279E">
              <w:rPr>
                <w:rFonts w:eastAsia="Times New Roman" w:cs="Calibri" w:cstheme="minorAscii"/>
                <w:lang w:eastAsia="en-GB"/>
              </w:rPr>
              <w:t>information,</w:t>
            </w:r>
            <w:r w:rsidRPr="097411A5" w:rsidR="133AABE5">
              <w:rPr>
                <w:rFonts w:eastAsia="Times New Roman" w:cs="Calibri" w:cstheme="minorAscii"/>
                <w:lang w:eastAsia="en-GB"/>
              </w:rPr>
              <w:t xml:space="preserve"> we are not asked to confirm patient.</w:t>
            </w:r>
          </w:p>
        </w:tc>
      </w:tr>
      <w:tr w:rsidRPr="00F250B6" w:rsidR="00F250B6" w:rsidTr="097411A5" w14:paraId="6632E772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7CB1D9D8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F250B6" w:rsidR="00F250B6" w:rsidP="7CEDBF5B" w:rsidRDefault="002013CE" w14:paraId="4DFF262F" w14:textId="7243CF5A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7CEDBF5B" w:rsidR="6BF7B209">
              <w:rPr>
                <w:rFonts w:eastAsia="Times New Roman" w:cs="Calibri" w:cstheme="minorAscii"/>
                <w:lang w:eastAsia="en-GB"/>
              </w:rPr>
              <w:t>Usman Ali, Ahmed Raza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5068B682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CEDBF5B" w:rsidRDefault="002013CE" w14:paraId="5C2E8678" w14:textId="530EAEFB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7CEDBF5B" w:rsidR="7D19AA68">
              <w:rPr>
                <w:rFonts w:eastAsia="Times New Roman" w:cs="Calibri" w:cstheme="minorAscii"/>
                <w:lang w:eastAsia="en-GB"/>
              </w:rPr>
              <w:t>Ahmed Raza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FE9A359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87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noWrap/>
            <w:tcMar/>
            <w:hideMark/>
          </w:tcPr>
          <w:p w:rsidRPr="00F250B6" w:rsidR="00F250B6" w:rsidP="00F250B6" w:rsidRDefault="00F250B6" w14:paraId="412C93E7" w14:textId="7CE7C0E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097411A5" w14:paraId="551F6620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59C531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92D71A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F6DDFA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5299DD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8987C40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CE35980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8ED4A7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24E44D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FB4D4B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752133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2B782B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097411A5" w14:paraId="0FC23B68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309DAED2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7CEDBF5B" w:rsidRDefault="002013CE" w14:paraId="2C488CED" w14:textId="5D9EC0D1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7CEDBF5B" w:rsidR="2B7DC0C9">
              <w:rPr>
                <w:rFonts w:eastAsia="Times New Roman" w:cs="Calibri" w:cstheme="minorAscii"/>
                <w:lang w:eastAsia="en-GB"/>
              </w:rPr>
              <w:t>Usman Ali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6532361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7E04DABB" w:rsidRDefault="00C14988" w14:paraId="6E8144C9" w14:textId="3BB835E4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097411A5" w:rsidR="26A8BF7C">
              <w:rPr>
                <w:rFonts w:eastAsia="Times New Roman" w:cs="Calibri" w:cstheme="minorAscii"/>
                <w:lang w:eastAsia="en-GB"/>
              </w:rPr>
              <w:t>1</w:t>
            </w:r>
            <w:r w:rsidRPr="097411A5" w:rsidR="002013CE">
              <w:rPr>
                <w:rFonts w:eastAsia="Times New Roman" w:cs="Calibri" w:cstheme="minorAscii"/>
                <w:lang w:eastAsia="en-GB"/>
              </w:rPr>
              <w:t>-</w:t>
            </w:r>
            <w:r w:rsidRPr="097411A5" w:rsidR="00C14988">
              <w:rPr>
                <w:rFonts w:eastAsia="Times New Roman" w:cs="Calibri" w:cstheme="minorAscii"/>
                <w:lang w:eastAsia="en-GB"/>
              </w:rPr>
              <w:t>0</w:t>
            </w:r>
            <w:r w:rsidRPr="097411A5" w:rsidR="50417297">
              <w:rPr>
                <w:rFonts w:eastAsia="Times New Roman" w:cs="Calibri" w:cstheme="minorAscii"/>
                <w:lang w:eastAsia="en-GB"/>
              </w:rPr>
              <w:t>5-</w:t>
            </w:r>
            <w:r w:rsidRPr="097411A5" w:rsidR="002013CE">
              <w:rPr>
                <w:rFonts w:eastAsia="Times New Roman" w:cs="Calibri" w:cstheme="minorAscii"/>
                <w:lang w:eastAsia="en-GB"/>
              </w:rPr>
              <w:t>23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038B94B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87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4B29703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Pr="00F250B6" w:rsidR="00F250B6" w:rsidTr="097411A5" w14:paraId="4A141F42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96DC75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38453A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68A16B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6A965DC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599237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EF35E1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96D262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B5D1D1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E32491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A2B88C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32ABFF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097411A5" w14:paraId="61F42182" w14:textId="77777777">
        <w:trPr>
          <w:trHeight w:val="295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00FFF26F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color="B2B2B2" w:sz="4" w:space="0"/>
              <w:left w:val="nil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6043C6D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B8F12F8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5AD76C5D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760" w:type="dxa"/>
            <w:gridSpan w:val="5"/>
            <w:tcBorders>
              <w:top w:val="single" w:color="B2B2B2" w:sz="4" w:space="0"/>
              <w:left w:val="nil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5651570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Pr="00F250B6" w:rsidR="00F250B6" w:rsidTr="097411A5" w14:paraId="192DDA96" w14:textId="77777777">
        <w:trPr>
          <w:trHeight w:val="295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DB65E6D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F250B6" w14:paraId="08517283" w14:textId="693DE767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097411A5" w:rsidR="00F250B6">
              <w:rPr>
                <w:rFonts w:eastAsia="Times New Roman" w:cs="Calibri" w:cstheme="minorAscii"/>
                <w:lang w:eastAsia="en-GB"/>
              </w:rPr>
              <w:t xml:space="preserve">Access </w:t>
            </w:r>
            <w:r w:rsidRPr="097411A5" w:rsidR="00C14988">
              <w:rPr>
                <w:rFonts w:eastAsia="Times New Roman" w:cs="Calibri" w:cstheme="minorAscii"/>
                <w:lang w:eastAsia="en-GB"/>
              </w:rPr>
              <w:t xml:space="preserve">to </w:t>
            </w:r>
            <w:r w:rsidRPr="097411A5" w:rsidR="49C89067">
              <w:rPr>
                <w:rFonts w:eastAsia="Times New Roman" w:cs="Calibri" w:cstheme="minorAscii"/>
                <w:lang w:eastAsia="en-GB"/>
              </w:rPr>
              <w:t>OCM</w:t>
            </w:r>
            <w:r w:rsidRPr="097411A5" w:rsidR="371A3A2C">
              <w:rPr>
                <w:rFonts w:eastAsia="Times New Roman" w:cs="Calibri" w:cstheme="minorAscii"/>
                <w:lang w:eastAsia="en-GB"/>
              </w:rPr>
              <w:t>Test</w:t>
            </w:r>
            <w:r w:rsidRPr="097411A5" w:rsidR="4B9AFC23">
              <w:rPr>
                <w:rFonts w:eastAsia="Times New Roman" w:cs="Calibri" w:cstheme="minorAscii"/>
                <w:lang w:eastAsia="en-GB"/>
              </w:rPr>
              <w:t>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7A2C94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7B0FAF42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F250B6" w14:paraId="23C35F5B" w14:textId="3FA45F7F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7CEDBF5B" w:rsidR="3BF614B2">
              <w:rPr>
                <w:rFonts w:eastAsia="Times New Roman" w:cs="Calibri" w:cstheme="minorAscii"/>
                <w:lang w:eastAsia="en-GB"/>
              </w:rPr>
              <w:t xml:space="preserve">Email </w:t>
            </w:r>
            <w:r w:rsidRPr="7CEDBF5B" w:rsidR="40B641D3">
              <w:rPr>
                <w:rFonts w:eastAsia="Times New Roman" w:cs="Calibri" w:cstheme="minorAscii"/>
                <w:lang w:eastAsia="en-GB"/>
              </w:rPr>
              <w:t xml:space="preserve">= </w:t>
            </w:r>
            <w:r w:rsidRPr="7CEDBF5B" w:rsidR="7E274B6A">
              <w:rPr>
                <w:rFonts w:eastAsia="Times New Roman" w:cs="Calibri" w:cstheme="minorAscii"/>
                <w:lang w:eastAsia="en-GB"/>
              </w:rPr>
              <w:t>usmanali@ocmsoftware.ie</w:t>
            </w:r>
          </w:p>
        </w:tc>
      </w:tr>
      <w:tr w:rsidRPr="00F250B6" w:rsidR="00F250B6" w:rsidTr="097411A5" w14:paraId="29E8EC92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0F276CA2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767F48E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C1CE61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4BB4CDDC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6F7E32" w14:paraId="724A5D44" w14:textId="3C80C5DF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7CEDBF5B" w:rsidR="4A0380AF">
              <w:rPr>
                <w:rFonts w:eastAsia="Times New Roman" w:cs="Calibri" w:cstheme="minorAscii"/>
                <w:lang w:eastAsia="en-GB"/>
              </w:rPr>
              <w:t xml:space="preserve">Password </w:t>
            </w:r>
            <w:r w:rsidRPr="7CEDBF5B" w:rsidR="725E486D">
              <w:rPr>
                <w:rFonts w:eastAsia="Times New Roman" w:cs="Calibri" w:cstheme="minorAscii"/>
                <w:lang w:eastAsia="en-GB"/>
              </w:rPr>
              <w:t xml:space="preserve">= </w:t>
            </w:r>
            <w:r w:rsidRPr="7CEDBF5B" w:rsidR="288E6C6C">
              <w:rPr>
                <w:rFonts w:eastAsia="Times New Roman" w:cs="Calibri" w:cstheme="minorAscii"/>
                <w:lang w:eastAsia="en-GB"/>
              </w:rPr>
              <w:t>usmanali123</w:t>
            </w:r>
          </w:p>
        </w:tc>
      </w:tr>
      <w:tr w:rsidRPr="00F250B6" w:rsidR="00F250B6" w:rsidTr="097411A5" w14:paraId="78209763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7C8620C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0D664B5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86602E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C8B3DA0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34C802C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Pr="00F250B6" w:rsidR="00F250B6" w:rsidTr="097411A5" w14:paraId="49C676B2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55CA927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ED1FE2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90F245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54F1C3BE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59EF3B6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Pr="00F250B6" w:rsidR="00F250B6" w:rsidTr="097411A5" w14:paraId="03381A14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DC45EC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176045D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792437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1332AB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2FA52F9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84DDF8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E85A89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8A2211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EDC66F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866017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C5425B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097411A5" w14:paraId="7FAB1410" w14:textId="77777777">
        <w:trPr>
          <w:trHeight w:val="810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A4D2C03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hideMark/>
          </w:tcPr>
          <w:p w:rsidR="599C7CDE" w:rsidP="097411A5" w:rsidRDefault="599C7CDE" w14:paraId="31656512" w14:textId="75712979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097411A5" w:rsidR="599C7CDE">
              <w:rPr>
                <w:rFonts w:eastAsia="Times New Roman" w:cs="Calibri" w:cstheme="minorAscii"/>
                <w:lang w:eastAsia="en-GB"/>
              </w:rPr>
              <w:t xml:space="preserve">When we reprint labels after discarding </w:t>
            </w:r>
            <w:r w:rsidRPr="097411A5" w:rsidR="599C7CDE">
              <w:rPr>
                <w:rFonts w:eastAsia="Times New Roman" w:cs="Calibri" w:cstheme="minorAscii"/>
                <w:lang w:eastAsia="en-GB"/>
              </w:rPr>
              <w:t>previous</w:t>
            </w:r>
            <w:r w:rsidRPr="097411A5" w:rsidR="599C7CDE">
              <w:rPr>
                <w:rFonts w:eastAsia="Times New Roman" w:cs="Calibri" w:cstheme="minorAscii"/>
                <w:lang w:eastAsia="en-GB"/>
              </w:rPr>
              <w:t xml:space="preserve"> sample </w:t>
            </w:r>
            <w:r w:rsidRPr="097411A5" w:rsidR="599C7CDE">
              <w:rPr>
                <w:rFonts w:eastAsia="Times New Roman" w:cs="Calibri" w:cstheme="minorAscii"/>
                <w:lang w:eastAsia="en-GB"/>
              </w:rPr>
              <w:t>information,</w:t>
            </w:r>
            <w:r w:rsidRPr="097411A5" w:rsidR="599C7CDE">
              <w:rPr>
                <w:rFonts w:eastAsia="Times New Roman" w:cs="Calibri" w:cstheme="minorAscii"/>
                <w:lang w:eastAsia="en-GB"/>
              </w:rPr>
              <w:t xml:space="preserve"> we are not asked to confirm patient.</w:t>
            </w:r>
          </w:p>
          <w:p w:rsidRPr="00F250B6" w:rsidR="00F250B6" w:rsidP="3F6D69AF" w:rsidRDefault="00E0251A" w14:paraId="1D9E3228" w14:textId="54EE4BB7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8F6E27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25A3F4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B3A570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82A091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097411A5" w14:paraId="414807AB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612D94E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2CB591A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4CA238B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0666BE6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2EA2CA1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36306E76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7B0A79F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5BF69F9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1F549AF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0BC9403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42B1FD1D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097411A5" w14:paraId="68AA4BFF" w14:textId="77777777">
        <w:trPr>
          <w:trHeight w:val="944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035B0590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55F12201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EB25F26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3BF90607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4168" w:type="dxa"/>
            <w:gridSpan w:val="3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5B69107C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Pr="00F250B6" w:rsidR="00F250B6" w:rsidTr="097411A5" w14:paraId="1FE15AD8" w14:textId="77777777">
        <w:trPr>
          <w:trHeight w:val="573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8D2E8C7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97411A5" w:rsidRDefault="002013CE" w14:paraId="37BBA069" w14:textId="1B41F631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097411A5" w:rsidR="002013CE">
              <w:rPr>
                <w:rFonts w:eastAsia="Times New Roman" w:cs="Calibri" w:cstheme="minorAscii"/>
                <w:lang w:eastAsia="en-GB"/>
              </w:rPr>
              <w:t xml:space="preserve">We </w:t>
            </w:r>
            <w:r w:rsidRPr="097411A5" w:rsidR="5413A05E">
              <w:rPr>
                <w:rFonts w:eastAsia="Times New Roman" w:cs="Calibri" w:cstheme="minorAscii"/>
                <w:lang w:eastAsia="en-GB"/>
              </w:rPr>
              <w:t xml:space="preserve">have logged in to the </w:t>
            </w:r>
            <w:r w:rsidRPr="097411A5" w:rsidR="5413A05E">
              <w:rPr>
                <w:rFonts w:eastAsia="Times New Roman" w:cs="Calibri" w:cstheme="minorAscii"/>
                <w:lang w:eastAsia="en-GB"/>
              </w:rPr>
              <w:t>ocm</w:t>
            </w:r>
            <w:r w:rsidRPr="097411A5" w:rsidR="585ADE7A">
              <w:rPr>
                <w:rFonts w:eastAsia="Times New Roman" w:cs="Calibri" w:cstheme="minorAscii"/>
                <w:lang w:eastAsia="en-GB"/>
              </w:rPr>
              <w:t>test</w:t>
            </w:r>
            <w:r w:rsidRPr="097411A5" w:rsidR="326DC09A">
              <w:rPr>
                <w:rFonts w:eastAsia="Times New Roman" w:cs="Calibri" w:cstheme="minorAscii"/>
                <w:lang w:eastAsia="en-GB"/>
              </w:rPr>
              <w:t>2</w:t>
            </w:r>
            <w:r w:rsidRPr="097411A5" w:rsidR="100AF8E2">
              <w:rPr>
                <w:rFonts w:eastAsia="Times New Roman" w:cs="Calibri" w:cstheme="minorAscii"/>
                <w:lang w:eastAsia="en-GB"/>
              </w:rPr>
              <w:t xml:space="preserve"> system and created a request against “Test </w:t>
            </w:r>
            <w:r w:rsidRPr="097411A5" w:rsidR="64658DC0">
              <w:rPr>
                <w:rFonts w:eastAsia="Times New Roman" w:cs="Calibri" w:cstheme="minorAscii"/>
                <w:lang w:eastAsia="en-GB"/>
              </w:rPr>
              <w:t>Audrey</w:t>
            </w:r>
            <w:r w:rsidRPr="097411A5" w:rsidR="100AF8E2">
              <w:rPr>
                <w:rFonts w:eastAsia="Times New Roman" w:cs="Calibri" w:cstheme="minorAscii"/>
                <w:lang w:eastAsia="en-GB"/>
              </w:rPr>
              <w:t xml:space="preserve">” </w:t>
            </w:r>
            <w:r w:rsidRPr="097411A5" w:rsidR="1EFBF00B">
              <w:rPr>
                <w:rFonts w:eastAsia="Times New Roman" w:cs="Calibri" w:cstheme="minorAscii"/>
                <w:lang w:eastAsia="en-GB"/>
              </w:rPr>
              <w:t xml:space="preserve">and the profile was “FBC” and “Bone profile”. The request ID is </w:t>
            </w:r>
            <w:r w:rsidRPr="097411A5" w:rsidR="2E07B28B">
              <w:rPr>
                <w:rFonts w:eastAsia="Times New Roman" w:cs="Calibri" w:cstheme="minorAscii"/>
                <w:lang w:eastAsia="en-GB"/>
              </w:rPr>
              <w:t>32289</w:t>
            </w:r>
            <w:r w:rsidRPr="097411A5" w:rsidR="1EFBF00B">
              <w:rPr>
                <w:rFonts w:eastAsia="Times New Roman" w:cs="Calibri" w:cstheme="minorAscii"/>
                <w:lang w:eastAsia="en-GB"/>
              </w:rPr>
              <w:t xml:space="preserve">. </w:t>
            </w:r>
          </w:p>
          <w:p w:rsidRPr="00F250B6" w:rsidR="00F250B6" w:rsidP="5BC03C13" w:rsidRDefault="002013CE" w14:paraId="6E38C72C" w14:textId="1C966798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097411A5" w:rsidR="1EFBF00B">
              <w:rPr>
                <w:rFonts w:eastAsia="Times New Roman" w:cs="Calibri" w:cstheme="minorAscii"/>
                <w:lang w:eastAsia="en-GB"/>
              </w:rPr>
              <w:t>We have generated the labels and bypassed the patient.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2E24A254" w:rsidRDefault="00ED4438" w14:paraId="133DDB9F" w14:textId="14177C31">
            <w:pPr>
              <w:pStyle w:val="Normal"/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097411A5" w:rsidR="1EFBF00B">
              <w:rPr>
                <w:rFonts w:eastAsia="Times New Roman" w:cs="Calibri" w:cstheme="minorAscii"/>
                <w:lang w:eastAsia="en-GB"/>
              </w:rPr>
              <w:t>Now if we discard sample info and reprint the labels it will ask to confirm the patient.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5BC03C13" w:rsidRDefault="00F250B6" w14:paraId="471F2752" w14:textId="340A50E2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5BC03C13" w:rsidR="3214783D">
              <w:rPr>
                <w:rFonts w:eastAsia="Times New Roman" w:cs="Calibri" w:cstheme="minorAscii"/>
                <w:lang w:eastAsia="en-GB"/>
              </w:rPr>
              <w:t>As Expected</w:t>
            </w:r>
          </w:p>
        </w:tc>
        <w:tc>
          <w:tcPr>
            <w:tcW w:w="416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="00F250B6" w:rsidP="00F250B6" w:rsidRDefault="00F250B6" w14:paraId="5A5AA24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:rsidRPr="00F250B6" w:rsidR="00C14988" w:rsidP="00F250B6" w:rsidRDefault="00C14988" w14:paraId="11345659" w14:textId="5986757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97411A5" w:rsidTr="097411A5" w14:paraId="2DCA42E8">
        <w:trPr>
          <w:trHeight w:val="573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="06EE2CE1" w:rsidP="097411A5" w:rsidRDefault="06EE2CE1" w14:paraId="6F9E6F93" w14:textId="1C0B184D">
            <w:pPr>
              <w:pStyle w:val="Normal"/>
              <w:spacing w:line="240" w:lineRule="auto"/>
              <w:jc w:val="center"/>
              <w:rPr>
                <w:rFonts w:eastAsia="Times New Roman" w:cs="Calibri" w:cstheme="minorAscii"/>
                <w:lang w:eastAsia="en-GB"/>
              </w:rPr>
            </w:pPr>
            <w:r w:rsidRPr="097411A5" w:rsidR="06EE2CE1">
              <w:rPr>
                <w:rFonts w:eastAsia="Times New Roman" w:cs="Calibri" w:cstheme="minorAsci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="06EE2CE1" w:rsidP="097411A5" w:rsidRDefault="06EE2CE1" w14:paraId="1CD66D60" w14:textId="6F5F4D72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097411A5" w:rsidR="06EE2CE1">
              <w:rPr>
                <w:rFonts w:eastAsia="Times New Roman" w:cs="Calibri" w:cstheme="minorAscii"/>
                <w:lang w:eastAsia="en-GB"/>
              </w:rPr>
              <w:t xml:space="preserve">We have logged in to the </w:t>
            </w:r>
            <w:r w:rsidRPr="097411A5" w:rsidR="06EE2CE1">
              <w:rPr>
                <w:rFonts w:eastAsia="Times New Roman" w:cs="Calibri" w:cstheme="minorAscii"/>
                <w:lang w:eastAsia="en-GB"/>
              </w:rPr>
              <w:t>ocmtest</w:t>
            </w:r>
            <w:r w:rsidRPr="097411A5" w:rsidR="06EE2CE1">
              <w:rPr>
                <w:rFonts w:eastAsia="Times New Roman" w:cs="Calibri" w:cstheme="minorAscii"/>
                <w:lang w:eastAsia="en-GB"/>
              </w:rPr>
              <w:t xml:space="preserve"> system and created a request against “Test Caroline” and the profile was “</w:t>
            </w:r>
            <w:r w:rsidRPr="097411A5" w:rsidR="06EE2CE1">
              <w:rPr>
                <w:rFonts w:eastAsia="Times New Roman" w:cs="Calibri" w:cstheme="minorAscii"/>
                <w:lang w:eastAsia="en-GB"/>
              </w:rPr>
              <w:t>Coag</w:t>
            </w:r>
            <w:r w:rsidRPr="097411A5" w:rsidR="06EE2CE1">
              <w:rPr>
                <w:rFonts w:eastAsia="Times New Roman" w:cs="Calibri" w:cstheme="minorAscii"/>
                <w:lang w:eastAsia="en-GB"/>
              </w:rPr>
              <w:t xml:space="preserve"> Screen” and “CRP</w:t>
            </w:r>
            <w:r w:rsidRPr="097411A5" w:rsidR="06EE2CE1">
              <w:rPr>
                <w:rFonts w:eastAsia="Times New Roman" w:cs="Calibri" w:cstheme="minorAscii"/>
                <w:lang w:eastAsia="en-GB"/>
              </w:rPr>
              <w:t>”.</w:t>
            </w:r>
            <w:r w:rsidRPr="097411A5" w:rsidR="06EE2CE1">
              <w:rPr>
                <w:rFonts w:eastAsia="Times New Roman" w:cs="Calibri" w:cstheme="minorAscii"/>
                <w:lang w:eastAsia="en-GB"/>
              </w:rPr>
              <w:t xml:space="preserve"> The request ID is </w:t>
            </w:r>
            <w:r w:rsidRPr="097411A5" w:rsidR="30731A46">
              <w:rPr>
                <w:rFonts w:eastAsia="Times New Roman" w:cs="Calibri" w:cstheme="minorAscii"/>
                <w:lang w:eastAsia="en-GB"/>
              </w:rPr>
              <w:t>32290</w:t>
            </w:r>
            <w:r w:rsidRPr="097411A5" w:rsidR="06EE2CE1">
              <w:rPr>
                <w:rFonts w:eastAsia="Times New Roman" w:cs="Calibri" w:cstheme="minorAscii"/>
                <w:lang w:eastAsia="en-GB"/>
              </w:rPr>
              <w:t xml:space="preserve">. </w:t>
            </w:r>
          </w:p>
          <w:p w:rsidR="06EE2CE1" w:rsidP="097411A5" w:rsidRDefault="06EE2CE1" w14:paraId="2ADE2359" w14:textId="1C966798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097411A5" w:rsidR="06EE2CE1">
              <w:rPr>
                <w:rFonts w:eastAsia="Times New Roman" w:cs="Calibri" w:cstheme="minorAscii"/>
                <w:lang w:eastAsia="en-GB"/>
              </w:rPr>
              <w:t>We have generated the labels and bypassed the patient.</w:t>
            </w:r>
          </w:p>
          <w:p w:rsidR="097411A5" w:rsidP="097411A5" w:rsidRDefault="097411A5" w14:paraId="0657688B" w14:textId="6DD4A6D2">
            <w:pPr>
              <w:pStyle w:val="Normal"/>
              <w:spacing w:line="240" w:lineRule="auto"/>
              <w:jc w:val="left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="06EE2CE1" w:rsidP="097411A5" w:rsidRDefault="06EE2CE1" w14:paraId="12CA3E21" w14:textId="14177C31">
            <w:pPr>
              <w:pStyle w:val="Normal"/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097411A5" w:rsidR="06EE2CE1">
              <w:rPr>
                <w:rFonts w:eastAsia="Times New Roman" w:cs="Calibri" w:cstheme="minorAscii"/>
                <w:lang w:eastAsia="en-GB"/>
              </w:rPr>
              <w:t>Now if we discard sample info and reprint the labels it will ask to confirm the patient.</w:t>
            </w:r>
          </w:p>
          <w:p w:rsidR="097411A5" w:rsidP="097411A5" w:rsidRDefault="097411A5" w14:paraId="3CFFA90D" w14:textId="52462E63">
            <w:pPr>
              <w:pStyle w:val="Normal"/>
              <w:spacing w:line="240" w:lineRule="auto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="06EE2CE1" w:rsidP="097411A5" w:rsidRDefault="06EE2CE1" w14:paraId="2E250B85" w14:textId="340A50E2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097411A5" w:rsidR="06EE2CE1">
              <w:rPr>
                <w:rFonts w:eastAsia="Times New Roman" w:cs="Calibri" w:cstheme="minorAscii"/>
                <w:lang w:eastAsia="en-GB"/>
              </w:rPr>
              <w:t>As Expected</w:t>
            </w:r>
          </w:p>
          <w:p w:rsidR="097411A5" w:rsidP="097411A5" w:rsidRDefault="097411A5" w14:paraId="0ABC01C0" w14:textId="1CD4EA96">
            <w:pPr>
              <w:pStyle w:val="Normal"/>
              <w:spacing w:line="240" w:lineRule="auto"/>
              <w:jc w:val="left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416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="06EE2CE1" w:rsidP="097411A5" w:rsidRDefault="06EE2CE1" w14:paraId="5B5FD4B2" w14:textId="0346A778">
            <w:pPr>
              <w:pStyle w:val="Normal"/>
              <w:spacing w:line="240" w:lineRule="auto"/>
              <w:rPr>
                <w:rFonts w:eastAsia="Times New Roman" w:cs="Calibri" w:cstheme="minorAscii"/>
                <w:lang w:eastAsia="en-GB"/>
              </w:rPr>
            </w:pPr>
            <w:r w:rsidRPr="097411A5" w:rsidR="06EE2CE1">
              <w:rPr>
                <w:rFonts w:eastAsia="Times New Roman" w:cs="Calibri" w:cstheme="minorAscii"/>
                <w:lang w:eastAsia="en-GB"/>
              </w:rPr>
              <w:t>Pass</w:t>
            </w:r>
          </w:p>
        </w:tc>
      </w:tr>
    </w:tbl>
    <w:p w:rsidR="7E04DABB" w:rsidP="7E04DABB" w:rsidRDefault="7E04DABB" w14:paraId="0D505A2D" w14:textId="562A4109">
      <w:pPr>
        <w:pStyle w:val="Normal"/>
        <w:rPr>
          <w:rFonts w:cs="Calibri" w:cstheme="minorAscii"/>
        </w:rPr>
      </w:pPr>
    </w:p>
    <w:p w:rsidR="618842A9" w:rsidP="618842A9" w:rsidRDefault="618842A9" w14:paraId="0FA667EA" w14:textId="48072A71">
      <w:pPr>
        <w:pStyle w:val="Normal"/>
        <w:rPr>
          <w:rFonts w:cs="Calibri" w:cstheme="minorAscii"/>
        </w:rPr>
      </w:pPr>
    </w:p>
    <w:p w:rsidR="618842A9" w:rsidP="618842A9" w:rsidRDefault="618842A9" w14:paraId="0CB879FF" w14:textId="11D5C075">
      <w:pPr>
        <w:pStyle w:val="Normal"/>
        <w:rPr>
          <w:rFonts w:cs="Calibri" w:cstheme="minorAscii"/>
        </w:rPr>
      </w:pPr>
    </w:p>
    <w:p w:rsidR="618842A9" w:rsidP="618842A9" w:rsidRDefault="618842A9" w14:paraId="68ABCE64" w14:textId="60468C31">
      <w:pPr>
        <w:pStyle w:val="Normal"/>
        <w:rPr>
          <w:rFonts w:cs="Calibri" w:cstheme="minorAscii"/>
        </w:rPr>
      </w:pPr>
    </w:p>
    <w:p w:rsidR="618842A9" w:rsidP="618842A9" w:rsidRDefault="618842A9" w14:paraId="0EA93441" w14:textId="0450BB7B">
      <w:pPr>
        <w:pStyle w:val="Normal"/>
        <w:rPr>
          <w:rFonts w:cs="Calibri" w:cstheme="minorAscii"/>
        </w:rPr>
      </w:pPr>
    </w:p>
    <w:p w:rsidR="618842A9" w:rsidP="618842A9" w:rsidRDefault="618842A9" w14:paraId="439C30BE" w14:textId="7DF2FCAF">
      <w:pPr>
        <w:pStyle w:val="Normal"/>
        <w:rPr>
          <w:rFonts w:cs="Calibri" w:cstheme="minorAscii"/>
        </w:rPr>
      </w:pPr>
    </w:p>
    <w:p w:rsidR="618842A9" w:rsidP="618842A9" w:rsidRDefault="618842A9" w14:paraId="047753D4" w14:textId="338D9CBE">
      <w:pPr>
        <w:pStyle w:val="Normal"/>
      </w:pPr>
    </w:p>
    <w:p w:rsidR="6695FD6C" w:rsidP="618842A9" w:rsidRDefault="6695FD6C" w14:paraId="7BF3B88D" w14:textId="07387BA6">
      <w:pPr>
        <w:pStyle w:val="Normal"/>
      </w:pPr>
    </w:p>
    <w:p w:rsidR="7BD08BE6" w:rsidP="7BD08BE6" w:rsidRDefault="7BD08BE6" w14:paraId="5C1C965E" w14:textId="4B47F02A">
      <w:pPr>
        <w:pStyle w:val="Normal"/>
      </w:pPr>
    </w:p>
    <w:p w:rsidR="7BD08BE6" w:rsidP="7BD08BE6" w:rsidRDefault="7BD08BE6" w14:paraId="5EE6595F" w14:textId="62A64F07">
      <w:pPr>
        <w:pStyle w:val="Normal"/>
      </w:pPr>
    </w:p>
    <w:p w:rsidR="5723288E" w:rsidP="7BD08BE6" w:rsidRDefault="5723288E" w14:paraId="69AD4DCA" w14:textId="32E49D31">
      <w:pPr>
        <w:pStyle w:val="Normal"/>
      </w:pPr>
      <w:r w:rsidR="5723288E">
        <w:drawing>
          <wp:inline wp14:editId="380EDC2F" wp14:anchorId="59553B02">
            <wp:extent cx="8980714" cy="4191000"/>
            <wp:effectExtent l="0" t="0" r="0" b="0"/>
            <wp:docPr id="144794623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037d4678c60478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80714" cy="419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BD08BE6" w:rsidP="7BD08BE6" w:rsidRDefault="7BD08BE6" w14:paraId="26298472" w14:textId="531D902D">
      <w:pPr>
        <w:pStyle w:val="Normal"/>
      </w:pPr>
    </w:p>
    <w:p w:rsidR="7BD08BE6" w:rsidP="7BD08BE6" w:rsidRDefault="7BD08BE6" w14:paraId="408506AB" w14:textId="1530A8C2">
      <w:pPr>
        <w:pStyle w:val="Normal"/>
      </w:pPr>
    </w:p>
    <w:p w:rsidR="7BD08BE6" w:rsidP="7BD08BE6" w:rsidRDefault="7BD08BE6" w14:paraId="6A65755B" w14:textId="55105530">
      <w:pPr>
        <w:pStyle w:val="Normal"/>
      </w:pPr>
    </w:p>
    <w:p w:rsidR="7BD08BE6" w:rsidP="7BD08BE6" w:rsidRDefault="7BD08BE6" w14:paraId="43AB25C6" w14:textId="3ACB65D4">
      <w:pPr>
        <w:pStyle w:val="Normal"/>
      </w:pPr>
    </w:p>
    <w:p w:rsidR="7BD08BE6" w:rsidP="7BD08BE6" w:rsidRDefault="7BD08BE6" w14:paraId="608AB7FB" w14:textId="34C40FF3">
      <w:pPr>
        <w:pStyle w:val="Normal"/>
      </w:pPr>
    </w:p>
    <w:p w:rsidR="7BD08BE6" w:rsidP="7BD08BE6" w:rsidRDefault="7BD08BE6" w14:paraId="4117C3E5" w14:textId="1E834AA1">
      <w:pPr>
        <w:pStyle w:val="Normal"/>
      </w:pPr>
    </w:p>
    <w:p w:rsidR="7BD08BE6" w:rsidP="7BD08BE6" w:rsidRDefault="7BD08BE6" w14:paraId="5389A054" w14:textId="64B8B3EC">
      <w:pPr>
        <w:pStyle w:val="Normal"/>
      </w:pPr>
    </w:p>
    <w:p w:rsidR="7BD08BE6" w:rsidP="7BD08BE6" w:rsidRDefault="7BD08BE6" w14:paraId="67140AE0" w14:textId="510A71BD">
      <w:pPr>
        <w:pStyle w:val="Normal"/>
      </w:pPr>
    </w:p>
    <w:p w:rsidR="17261763" w:rsidP="7BD08BE6" w:rsidRDefault="17261763" w14:paraId="639C5782" w14:textId="6E7198BC">
      <w:pPr>
        <w:pStyle w:val="Normal"/>
      </w:pPr>
      <w:r w:rsidR="17261763">
        <w:drawing>
          <wp:inline wp14:editId="3B98A1FB" wp14:anchorId="6BE6E3F4">
            <wp:extent cx="8753475" cy="3476625"/>
            <wp:effectExtent l="0" t="0" r="0" b="0"/>
            <wp:docPr id="207931986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3f808fa832b4a3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53475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Pr="00F250B6" w:rsidR="006938D0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A4576"/>
    <w:rsid w:val="001F79B8"/>
    <w:rsid w:val="002013CE"/>
    <w:rsid w:val="00393168"/>
    <w:rsid w:val="005A0350"/>
    <w:rsid w:val="006938D0"/>
    <w:rsid w:val="006F7E32"/>
    <w:rsid w:val="008357CF"/>
    <w:rsid w:val="008850C9"/>
    <w:rsid w:val="00A24110"/>
    <w:rsid w:val="00A84407"/>
    <w:rsid w:val="00C14988"/>
    <w:rsid w:val="00C307BB"/>
    <w:rsid w:val="00C4618F"/>
    <w:rsid w:val="00DB5811"/>
    <w:rsid w:val="00DC650B"/>
    <w:rsid w:val="00E0251A"/>
    <w:rsid w:val="00ED4438"/>
    <w:rsid w:val="00F250B6"/>
    <w:rsid w:val="0184B7E1"/>
    <w:rsid w:val="02003351"/>
    <w:rsid w:val="026E2CAE"/>
    <w:rsid w:val="03BBC9F3"/>
    <w:rsid w:val="0412F8D3"/>
    <w:rsid w:val="04DA1DA9"/>
    <w:rsid w:val="062216B4"/>
    <w:rsid w:val="06EE2CE1"/>
    <w:rsid w:val="07440FC2"/>
    <w:rsid w:val="07C4E804"/>
    <w:rsid w:val="0892DBED"/>
    <w:rsid w:val="08958598"/>
    <w:rsid w:val="091334A7"/>
    <w:rsid w:val="097411A5"/>
    <w:rsid w:val="09EF30FE"/>
    <w:rsid w:val="0B520C36"/>
    <w:rsid w:val="0BA79504"/>
    <w:rsid w:val="0F04C71C"/>
    <w:rsid w:val="0F29BE35"/>
    <w:rsid w:val="0FD09D12"/>
    <w:rsid w:val="0FE3824D"/>
    <w:rsid w:val="100AF8E2"/>
    <w:rsid w:val="10809806"/>
    <w:rsid w:val="120AB761"/>
    <w:rsid w:val="123D2EE2"/>
    <w:rsid w:val="12B88590"/>
    <w:rsid w:val="133AABE5"/>
    <w:rsid w:val="13D9DB43"/>
    <w:rsid w:val="14A40E35"/>
    <w:rsid w:val="1509701A"/>
    <w:rsid w:val="17261763"/>
    <w:rsid w:val="1B23C1B2"/>
    <w:rsid w:val="1B3BE8C7"/>
    <w:rsid w:val="1B72F8B7"/>
    <w:rsid w:val="1BFC95A3"/>
    <w:rsid w:val="1C75E624"/>
    <w:rsid w:val="1CBF9213"/>
    <w:rsid w:val="1DC5220C"/>
    <w:rsid w:val="1EFBF00B"/>
    <w:rsid w:val="200C27C5"/>
    <w:rsid w:val="20215CD3"/>
    <w:rsid w:val="21013668"/>
    <w:rsid w:val="210D8EB0"/>
    <w:rsid w:val="21154965"/>
    <w:rsid w:val="218A7EC3"/>
    <w:rsid w:val="22662CC4"/>
    <w:rsid w:val="22FAC20A"/>
    <w:rsid w:val="235BE67B"/>
    <w:rsid w:val="23A5D528"/>
    <w:rsid w:val="23FBF484"/>
    <w:rsid w:val="2474EFE8"/>
    <w:rsid w:val="25B90ECB"/>
    <w:rsid w:val="265DEFE6"/>
    <w:rsid w:val="26A8BF7C"/>
    <w:rsid w:val="26AFFABD"/>
    <w:rsid w:val="275A374C"/>
    <w:rsid w:val="27AC86DF"/>
    <w:rsid w:val="288E6C6C"/>
    <w:rsid w:val="2A33DA96"/>
    <w:rsid w:val="2AF82713"/>
    <w:rsid w:val="2B7DC0C9"/>
    <w:rsid w:val="2C1FA52F"/>
    <w:rsid w:val="2C4E473E"/>
    <w:rsid w:val="2C93F774"/>
    <w:rsid w:val="2D70D3B0"/>
    <w:rsid w:val="2E07B28B"/>
    <w:rsid w:val="2E131D43"/>
    <w:rsid w:val="2E24A254"/>
    <w:rsid w:val="2E2FC7D5"/>
    <w:rsid w:val="2F240267"/>
    <w:rsid w:val="2FBE8DA4"/>
    <w:rsid w:val="2FCB9836"/>
    <w:rsid w:val="300D4C4A"/>
    <w:rsid w:val="30731A46"/>
    <w:rsid w:val="3214783D"/>
    <w:rsid w:val="326DC09A"/>
    <w:rsid w:val="3291728F"/>
    <w:rsid w:val="329B3C9A"/>
    <w:rsid w:val="329BE8AB"/>
    <w:rsid w:val="32EA109B"/>
    <w:rsid w:val="330427D8"/>
    <w:rsid w:val="334CE4E7"/>
    <w:rsid w:val="3564B6FE"/>
    <w:rsid w:val="35B8115C"/>
    <w:rsid w:val="35D3896D"/>
    <w:rsid w:val="3659CB1C"/>
    <w:rsid w:val="3705BFCB"/>
    <w:rsid w:val="371A3A2C"/>
    <w:rsid w:val="375E2973"/>
    <w:rsid w:val="37B3B827"/>
    <w:rsid w:val="38821217"/>
    <w:rsid w:val="38AFD2BD"/>
    <w:rsid w:val="39FECE62"/>
    <w:rsid w:val="3B564973"/>
    <w:rsid w:val="3BB40F13"/>
    <w:rsid w:val="3BF614B2"/>
    <w:rsid w:val="3DD1994E"/>
    <w:rsid w:val="3EE9D86B"/>
    <w:rsid w:val="3F6D69AF"/>
    <w:rsid w:val="40B641D3"/>
    <w:rsid w:val="40D08428"/>
    <w:rsid w:val="41912BF2"/>
    <w:rsid w:val="435DB986"/>
    <w:rsid w:val="43BBC8B7"/>
    <w:rsid w:val="43E399D3"/>
    <w:rsid w:val="444FFA07"/>
    <w:rsid w:val="455C25D0"/>
    <w:rsid w:val="47371A8C"/>
    <w:rsid w:val="48611976"/>
    <w:rsid w:val="48EC1C43"/>
    <w:rsid w:val="49C89067"/>
    <w:rsid w:val="4A0380AF"/>
    <w:rsid w:val="4A319F2B"/>
    <w:rsid w:val="4B2CE22D"/>
    <w:rsid w:val="4B7951A1"/>
    <w:rsid w:val="4B9AFC23"/>
    <w:rsid w:val="4BBA2C38"/>
    <w:rsid w:val="4CE7D4C8"/>
    <w:rsid w:val="4D6209C0"/>
    <w:rsid w:val="4DB5E56E"/>
    <w:rsid w:val="4E48F2CD"/>
    <w:rsid w:val="4F87923A"/>
    <w:rsid w:val="4FD955A9"/>
    <w:rsid w:val="50417297"/>
    <w:rsid w:val="51274B60"/>
    <w:rsid w:val="51CA279E"/>
    <w:rsid w:val="539D5AD8"/>
    <w:rsid w:val="53B4CDBE"/>
    <w:rsid w:val="53CA3D00"/>
    <w:rsid w:val="53F7838F"/>
    <w:rsid w:val="5413A05E"/>
    <w:rsid w:val="5723288E"/>
    <w:rsid w:val="580BB6DA"/>
    <w:rsid w:val="585ADE7A"/>
    <w:rsid w:val="5861458E"/>
    <w:rsid w:val="58889B51"/>
    <w:rsid w:val="59058B64"/>
    <w:rsid w:val="59272DDF"/>
    <w:rsid w:val="592F9F7E"/>
    <w:rsid w:val="599C7CDE"/>
    <w:rsid w:val="5A8FAABF"/>
    <w:rsid w:val="5B53F73C"/>
    <w:rsid w:val="5B650EAF"/>
    <w:rsid w:val="5BC03C13"/>
    <w:rsid w:val="5BF1D2A5"/>
    <w:rsid w:val="5E0E93DE"/>
    <w:rsid w:val="5E75DC7D"/>
    <w:rsid w:val="5EB10CF6"/>
    <w:rsid w:val="5EECBEF1"/>
    <w:rsid w:val="5F5CB80E"/>
    <w:rsid w:val="5F9765D2"/>
    <w:rsid w:val="606C6620"/>
    <w:rsid w:val="61099185"/>
    <w:rsid w:val="61258EE7"/>
    <w:rsid w:val="61323FC4"/>
    <w:rsid w:val="618842A9"/>
    <w:rsid w:val="62CE1025"/>
    <w:rsid w:val="635FA849"/>
    <w:rsid w:val="643FE725"/>
    <w:rsid w:val="64658DC0"/>
    <w:rsid w:val="65CCC249"/>
    <w:rsid w:val="65DBB786"/>
    <w:rsid w:val="65F48065"/>
    <w:rsid w:val="6695FD6C"/>
    <w:rsid w:val="66A53C74"/>
    <w:rsid w:val="674FEB0B"/>
    <w:rsid w:val="68039666"/>
    <w:rsid w:val="688AFA72"/>
    <w:rsid w:val="690A3CCD"/>
    <w:rsid w:val="69B45DFF"/>
    <w:rsid w:val="6A0F7221"/>
    <w:rsid w:val="6A8364F0"/>
    <w:rsid w:val="6AA60D2E"/>
    <w:rsid w:val="6AC48A60"/>
    <w:rsid w:val="6ADF2C92"/>
    <w:rsid w:val="6B218092"/>
    <w:rsid w:val="6B374430"/>
    <w:rsid w:val="6B50C985"/>
    <w:rsid w:val="6B77EC7C"/>
    <w:rsid w:val="6BF7B209"/>
    <w:rsid w:val="6C356873"/>
    <w:rsid w:val="6CA9DE6C"/>
    <w:rsid w:val="6E4CCAD4"/>
    <w:rsid w:val="6EE2E344"/>
    <w:rsid w:val="6F0D4542"/>
    <w:rsid w:val="6F31291C"/>
    <w:rsid w:val="6F6F55A9"/>
    <w:rsid w:val="70A17C5E"/>
    <w:rsid w:val="725E486D"/>
    <w:rsid w:val="7445D717"/>
    <w:rsid w:val="7462B053"/>
    <w:rsid w:val="751D2169"/>
    <w:rsid w:val="75E2A450"/>
    <w:rsid w:val="76FA1184"/>
    <w:rsid w:val="7767ECF2"/>
    <w:rsid w:val="77959937"/>
    <w:rsid w:val="7922745B"/>
    <w:rsid w:val="79C3BAA3"/>
    <w:rsid w:val="79DC1676"/>
    <w:rsid w:val="7A9455BB"/>
    <w:rsid w:val="7AA5EC86"/>
    <w:rsid w:val="7BC50892"/>
    <w:rsid w:val="7BD08BE6"/>
    <w:rsid w:val="7BD1D845"/>
    <w:rsid w:val="7C3A2586"/>
    <w:rsid w:val="7C5A151D"/>
    <w:rsid w:val="7C5FEEDF"/>
    <w:rsid w:val="7C690A5A"/>
    <w:rsid w:val="7C79DB5E"/>
    <w:rsid w:val="7CEDBF5B"/>
    <w:rsid w:val="7D15D1F2"/>
    <w:rsid w:val="7D19AA68"/>
    <w:rsid w:val="7E04DABB"/>
    <w:rsid w:val="7E0CB0CA"/>
    <w:rsid w:val="7E274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Relationship Type="http://schemas.openxmlformats.org/officeDocument/2006/relationships/image" Target="/media/image.png" Id="R6037d4678c60478a" /><Relationship Type="http://schemas.openxmlformats.org/officeDocument/2006/relationships/image" Target="/media/image2.jpg" Id="R43f808fa832b4a3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yesh Jain</dc:creator>
  <keywords/>
  <dc:description/>
  <lastModifiedBy>FA19-BCS-143</lastModifiedBy>
  <revision>18</revision>
  <dcterms:created xsi:type="dcterms:W3CDTF">2023-04-05T16:12:00.0000000Z</dcterms:created>
  <dcterms:modified xsi:type="dcterms:W3CDTF">2023-05-01T10:59:23.5136792Z</dcterms:modified>
</coreProperties>
</file>